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0D78" w:rsidRDefault="003C0D78" w:rsidP="003C0D78">
      <w:p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</w:p>
    <w:tbl>
      <w:tblPr>
        <w:tblW w:w="9765" w:type="dxa"/>
        <w:tblInd w:w="-242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76"/>
        <w:gridCol w:w="188"/>
        <w:gridCol w:w="5127"/>
        <w:gridCol w:w="1356"/>
        <w:gridCol w:w="181"/>
        <w:gridCol w:w="645"/>
        <w:gridCol w:w="892"/>
      </w:tblGrid>
      <w:tr w:rsidR="003C0D78" w:rsidRPr="0071696B" w:rsidTr="00422218">
        <w:trPr>
          <w:gridAfter w:val="1"/>
          <w:wAfter w:w="892" w:type="dxa"/>
          <w:trHeight w:val="329"/>
        </w:trPr>
        <w:tc>
          <w:tcPr>
            <w:tcW w:w="8873" w:type="dxa"/>
            <w:gridSpan w:val="6"/>
            <w:shd w:val="clear" w:color="auto" w:fill="auto"/>
          </w:tcPr>
          <w:p w:rsidR="003C0D78" w:rsidRPr="003C0D78" w:rsidRDefault="003C0D78" w:rsidP="003C0D78">
            <w:pPr>
              <w:pStyle w:val="ListParagraph"/>
              <w:spacing w:before="60" w:after="60"/>
              <w:rPr>
                <w:b/>
                <w:noProof/>
                <w:sz w:val="20"/>
                <w:szCs w:val="20"/>
                <w:lang w:val="en-US"/>
              </w:rPr>
            </w:pPr>
            <w:r w:rsidRPr="003C0D78">
              <w:rPr>
                <w:b/>
                <w:noProof/>
                <w:sz w:val="20"/>
                <w:szCs w:val="20"/>
                <w:lang w:val="en-US"/>
              </w:rPr>
              <w:t xml:space="preserve">                                 </w:t>
            </w:r>
          </w:p>
        </w:tc>
      </w:tr>
      <w:tr w:rsidR="003C0D78" w:rsidRPr="0071696B" w:rsidTr="00422218">
        <w:trPr>
          <w:gridAfter w:val="1"/>
          <w:wAfter w:w="892" w:type="dxa"/>
          <w:trHeight w:val="1767"/>
        </w:trPr>
        <w:tc>
          <w:tcPr>
            <w:tcW w:w="8873" w:type="dxa"/>
            <w:gridSpan w:val="6"/>
            <w:shd w:val="clear" w:color="auto" w:fill="auto"/>
          </w:tcPr>
          <w:p w:rsidR="003C0D78" w:rsidRPr="0071696B" w:rsidRDefault="003C0D78" w:rsidP="00422218">
            <w:pPr>
              <w:spacing w:before="60" w:after="60"/>
              <w:ind w:right="-1371"/>
              <w:jc w:val="center"/>
            </w:pPr>
            <w:r w:rsidRPr="0071696B">
              <w:object w:dxaOrig="1304" w:dyaOrig="43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2.25pt;height:91.5pt" o:ole="">
                  <v:imagedata r:id="rId6" o:title=""/>
                </v:shape>
                <o:OLEObject Type="Embed" ProgID="PBrush" ShapeID="_x0000_i1025" DrawAspect="Content" ObjectID="_1725787933" r:id="rId7"/>
              </w:object>
            </w:r>
          </w:p>
        </w:tc>
      </w:tr>
      <w:tr w:rsidR="003C0D78" w:rsidRPr="0071696B" w:rsidTr="00422218">
        <w:trPr>
          <w:gridAfter w:val="1"/>
          <w:wAfter w:w="892" w:type="dxa"/>
          <w:trHeight w:val="510"/>
        </w:trPr>
        <w:tc>
          <w:tcPr>
            <w:tcW w:w="8873" w:type="dxa"/>
            <w:gridSpan w:val="6"/>
            <w:tcBorders>
              <w:bottom w:val="single" w:sz="4" w:space="0" w:color="808080"/>
            </w:tcBorders>
            <w:shd w:val="clear" w:color="auto" w:fill="auto"/>
          </w:tcPr>
          <w:p w:rsidR="003C0D78" w:rsidRPr="0071696B" w:rsidRDefault="003C0D78" w:rsidP="00422218">
            <w:pPr>
              <w:spacing w:before="60" w:after="120"/>
              <w:ind w:right="-1371"/>
              <w:jc w:val="center"/>
              <w:rPr>
                <w:b/>
                <w:bCs/>
                <w:szCs w:val="28"/>
              </w:rPr>
            </w:pPr>
          </w:p>
        </w:tc>
      </w:tr>
      <w:tr w:rsidR="003C0D78" w:rsidRPr="0071696B" w:rsidTr="00422218">
        <w:trPr>
          <w:trHeight w:val="507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Programme</w:t>
            </w:r>
          </w:p>
        </w:tc>
        <w:tc>
          <w:tcPr>
            <w:tcW w:w="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Default="003C0D78" w:rsidP="00422218">
            <w:pPr>
              <w:snapToGrid w:val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.Tech</w:t>
            </w:r>
            <w:proofErr w:type="spellEnd"/>
            <w:r>
              <w:rPr>
                <w:b/>
                <w:bCs/>
              </w:rPr>
              <w:t>.(CSE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Semester</w:t>
            </w:r>
          </w:p>
        </w:tc>
        <w:tc>
          <w:tcPr>
            <w:tcW w:w="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15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D78" w:rsidRDefault="00E66CA2" w:rsidP="00422218">
            <w:pPr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Fall ’22-23</w:t>
            </w:r>
            <w:r w:rsidR="003C0D78">
              <w:rPr>
                <w:b/>
                <w:bCs/>
              </w:rPr>
              <w:br/>
            </w:r>
          </w:p>
        </w:tc>
      </w:tr>
      <w:tr w:rsidR="003C0D78" w:rsidRPr="0071696B" w:rsidTr="00422218">
        <w:trPr>
          <w:trHeight w:val="247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Course</w:t>
            </w:r>
          </w:p>
        </w:tc>
        <w:tc>
          <w:tcPr>
            <w:tcW w:w="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78" w:rsidRDefault="003C0D78" w:rsidP="00422218">
            <w:pPr>
              <w:snapToGrid w:val="0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Parallel and Distributed Computing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Code</w:t>
            </w:r>
          </w:p>
        </w:tc>
        <w:tc>
          <w:tcPr>
            <w:tcW w:w="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15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78" w:rsidRDefault="003C0D78" w:rsidP="00422218">
            <w:pPr>
              <w:snapToGrid w:val="0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CSE4001</w:t>
            </w:r>
          </w:p>
        </w:tc>
      </w:tr>
      <w:tr w:rsidR="003C0D78" w:rsidRPr="0071696B" w:rsidTr="00422218">
        <w:trPr>
          <w:trHeight w:val="247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Faculty</w:t>
            </w:r>
          </w:p>
        </w:tc>
        <w:tc>
          <w:tcPr>
            <w:tcW w:w="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78" w:rsidRDefault="002B226E" w:rsidP="002B226E">
            <w:pPr>
              <w:snapToGrid w:val="0"/>
              <w:rPr>
                <w:b/>
                <w:bCs/>
                <w:szCs w:val="28"/>
              </w:rPr>
            </w:pPr>
            <w:proofErr w:type="spellStart"/>
            <w:r>
              <w:rPr>
                <w:b/>
                <w:bCs/>
                <w:szCs w:val="28"/>
              </w:rPr>
              <w:t>Prof.</w:t>
            </w:r>
            <w:proofErr w:type="spellEnd"/>
            <w:r>
              <w:rPr>
                <w:b/>
                <w:bCs/>
                <w:szCs w:val="28"/>
              </w:rPr>
              <w:t xml:space="preserve"> </w:t>
            </w:r>
            <w:r w:rsidR="00DA1C00">
              <w:rPr>
                <w:b/>
                <w:bCs/>
                <w:szCs w:val="28"/>
              </w:rPr>
              <w:t xml:space="preserve">R. Kumar </w:t>
            </w:r>
            <w:bookmarkStart w:id="0" w:name="_GoBack"/>
            <w:bookmarkEnd w:id="0"/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>
              <w:t>Slot</w:t>
            </w:r>
          </w:p>
        </w:tc>
        <w:tc>
          <w:tcPr>
            <w:tcW w:w="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15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78" w:rsidRPr="00691E10" w:rsidRDefault="00E66CA2" w:rsidP="00422218">
            <w:pPr>
              <w:snapToGrid w:val="0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L9+L10</w:t>
            </w:r>
          </w:p>
        </w:tc>
      </w:tr>
    </w:tbl>
    <w:p w:rsidR="003C0D78" w:rsidRPr="0071143A" w:rsidRDefault="003C0D78" w:rsidP="003C0D78">
      <w:pPr>
        <w:ind w:left="720"/>
        <w:jc w:val="both"/>
        <w:rPr>
          <w:b/>
          <w:sz w:val="32"/>
          <w:szCs w:val="32"/>
        </w:rPr>
      </w:pPr>
    </w:p>
    <w:p w:rsidR="003C0D78" w:rsidRDefault="003C0D78" w:rsidP="003C0D78">
      <w:pPr>
        <w:autoSpaceDE w:val="0"/>
        <w:autoSpaceDN w:val="0"/>
        <w:adjustRightInd w:val="0"/>
        <w:spacing w:line="360" w:lineRule="auto"/>
        <w:ind w:left="720"/>
        <w:jc w:val="both"/>
        <w:rPr>
          <w:sz w:val="26"/>
          <w:szCs w:val="26"/>
        </w:rPr>
      </w:pPr>
    </w:p>
    <w:p w:rsidR="00846AEC" w:rsidRDefault="00846AEC" w:rsidP="002B226E">
      <w:pPr>
        <w:pStyle w:val="ListParagraph"/>
        <w:numPr>
          <w:ilvl w:val="0"/>
          <w:numId w:val="1"/>
        </w:numPr>
        <w:spacing w:line="360" w:lineRule="auto"/>
        <w:jc w:val="both"/>
        <w:rPr>
          <w:sz w:val="26"/>
          <w:szCs w:val="26"/>
        </w:rPr>
      </w:pPr>
      <w:r w:rsidRPr="00846AEC">
        <w:rPr>
          <w:sz w:val="26"/>
          <w:szCs w:val="26"/>
        </w:rPr>
        <w:t xml:space="preserve">Write a program in MPI to </w:t>
      </w:r>
      <w:r>
        <w:rPr>
          <w:sz w:val="26"/>
          <w:szCs w:val="26"/>
        </w:rPr>
        <w:t>g</w:t>
      </w:r>
      <w:r w:rsidRPr="00846AEC">
        <w:rPr>
          <w:sz w:val="26"/>
          <w:szCs w:val="26"/>
        </w:rPr>
        <w:t xml:space="preserve">enerate </w:t>
      </w:r>
      <w:r>
        <w:rPr>
          <w:sz w:val="26"/>
          <w:szCs w:val="26"/>
        </w:rPr>
        <w:t>‘</w:t>
      </w:r>
      <w:r w:rsidRPr="00846AEC">
        <w:rPr>
          <w:sz w:val="26"/>
          <w:szCs w:val="26"/>
        </w:rPr>
        <w:t>n</w:t>
      </w:r>
      <w:r>
        <w:rPr>
          <w:sz w:val="26"/>
          <w:szCs w:val="26"/>
        </w:rPr>
        <w:t>’</w:t>
      </w:r>
      <w:r w:rsidRPr="00846AEC">
        <w:rPr>
          <w:sz w:val="26"/>
          <w:szCs w:val="26"/>
        </w:rPr>
        <w:t xml:space="preserve"> random</w:t>
      </w:r>
      <w:r>
        <w:rPr>
          <w:sz w:val="26"/>
          <w:szCs w:val="26"/>
        </w:rPr>
        <w:t xml:space="preserve"> float</w:t>
      </w:r>
      <w:r w:rsidRPr="00846AEC">
        <w:rPr>
          <w:sz w:val="26"/>
          <w:szCs w:val="26"/>
        </w:rPr>
        <w:t xml:space="preserve"> numbers and send</w:t>
      </w:r>
      <w:r>
        <w:rPr>
          <w:sz w:val="26"/>
          <w:szCs w:val="26"/>
        </w:rPr>
        <w:t>’</w:t>
      </w:r>
      <w:r w:rsidRPr="00846AEC">
        <w:rPr>
          <w:sz w:val="26"/>
          <w:szCs w:val="26"/>
        </w:rPr>
        <w:t xml:space="preserve"> k</w:t>
      </w:r>
      <w:r>
        <w:rPr>
          <w:sz w:val="26"/>
          <w:szCs w:val="26"/>
        </w:rPr>
        <w:t>’</w:t>
      </w:r>
      <w:r w:rsidRPr="00846AEC">
        <w:rPr>
          <w:sz w:val="26"/>
          <w:szCs w:val="26"/>
        </w:rPr>
        <w:t xml:space="preserve"> of those to each node and make them compute the average and send it back to the master which compute</w:t>
      </w:r>
      <w:r w:rsidR="00BB59EF">
        <w:rPr>
          <w:sz w:val="26"/>
          <w:szCs w:val="26"/>
        </w:rPr>
        <w:t>s the average of those averages.</w:t>
      </w:r>
    </w:p>
    <w:p w:rsidR="008B6798" w:rsidRDefault="008B6798" w:rsidP="008B6798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Write a MPI program to compute PI using “dartboard” technique for 1000 rounds by using reduction collective computation. </w:t>
      </w:r>
    </w:p>
    <w:p w:rsidR="00496BB0" w:rsidRPr="00496BB0" w:rsidRDefault="002F4264" w:rsidP="00496BB0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Write a MPI program to perform matrix multiplication (1000x1000) using scatter and gather routines.  </w:t>
      </w:r>
    </w:p>
    <w:p w:rsidR="00410317" w:rsidRDefault="00410317" w:rsidP="00410317">
      <w:pPr>
        <w:pStyle w:val="Default"/>
      </w:pPr>
    </w:p>
    <w:sectPr w:rsidR="00410317" w:rsidSect="00E125AC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35630C"/>
    <w:multiLevelType w:val="hybridMultilevel"/>
    <w:tmpl w:val="6CFEE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F57468"/>
    <w:multiLevelType w:val="hybridMultilevel"/>
    <w:tmpl w:val="6CFEE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F6CF8C9"/>
    <w:multiLevelType w:val="hybridMultilevel"/>
    <w:tmpl w:val="AB50BC9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NLY0NjW1MDa2NDNX0lEKTi0uzszPAykwqQUAlyqZJywAAAA="/>
  </w:docVars>
  <w:rsids>
    <w:rsidRoot w:val="00BB1662"/>
    <w:rsid w:val="00013FBE"/>
    <w:rsid w:val="00052614"/>
    <w:rsid w:val="0008413A"/>
    <w:rsid w:val="000A2237"/>
    <w:rsid w:val="0016457D"/>
    <w:rsid w:val="00165FD9"/>
    <w:rsid w:val="001F1DF1"/>
    <w:rsid w:val="00256C0F"/>
    <w:rsid w:val="002739E2"/>
    <w:rsid w:val="002B226E"/>
    <w:rsid w:val="002F4264"/>
    <w:rsid w:val="00364BB1"/>
    <w:rsid w:val="00390F17"/>
    <w:rsid w:val="003C0D78"/>
    <w:rsid w:val="00410317"/>
    <w:rsid w:val="004771E1"/>
    <w:rsid w:val="00496BB0"/>
    <w:rsid w:val="00542F29"/>
    <w:rsid w:val="0057479F"/>
    <w:rsid w:val="005E1B96"/>
    <w:rsid w:val="00621AC9"/>
    <w:rsid w:val="0063629F"/>
    <w:rsid w:val="00791D51"/>
    <w:rsid w:val="00846AEC"/>
    <w:rsid w:val="00852CFC"/>
    <w:rsid w:val="00870341"/>
    <w:rsid w:val="0089097E"/>
    <w:rsid w:val="008B6798"/>
    <w:rsid w:val="00990801"/>
    <w:rsid w:val="00AC04BD"/>
    <w:rsid w:val="00AE5029"/>
    <w:rsid w:val="00B20E1E"/>
    <w:rsid w:val="00B756C8"/>
    <w:rsid w:val="00BB1662"/>
    <w:rsid w:val="00BB59EF"/>
    <w:rsid w:val="00C75D8C"/>
    <w:rsid w:val="00CB20E6"/>
    <w:rsid w:val="00D02ACE"/>
    <w:rsid w:val="00D44A35"/>
    <w:rsid w:val="00D46ECD"/>
    <w:rsid w:val="00D87A57"/>
    <w:rsid w:val="00DA1C00"/>
    <w:rsid w:val="00E347A3"/>
    <w:rsid w:val="00E66CA2"/>
    <w:rsid w:val="00F4770B"/>
    <w:rsid w:val="00FA3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D7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41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413A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41031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D7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41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413A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41031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dcterms:created xsi:type="dcterms:W3CDTF">2022-09-27T07:15:00Z</dcterms:created>
  <dcterms:modified xsi:type="dcterms:W3CDTF">2022-09-27T07:16:00Z</dcterms:modified>
</cp:coreProperties>
</file>